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4E15B75B" w:rsidR="0050405F" w:rsidRDefault="000C32F5">
      <w:pPr>
        <w:spacing w:after="0" w:line="259" w:lineRule="auto"/>
        <w:ind w:left="-10055" w:right="1100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51152FE5">
                <wp:simplePos x="0" y="0"/>
                <wp:positionH relativeFrom="page">
                  <wp:posOffset>-6350</wp:posOffset>
                </wp:positionH>
                <wp:positionV relativeFrom="paragraph">
                  <wp:posOffset>5524500</wp:posOffset>
                </wp:positionV>
                <wp:extent cx="7559040" cy="78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78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Tim </w:t>
                            </w:r>
                            <w:proofErr w:type="spellStart"/>
                            <w:proofErr w:type="gram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Pengabdi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6E2B8033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FE10594" w14:textId="77777777" w:rsidR="007E7009" w:rsidRPr="007E7009" w:rsidRDefault="007E7009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51F75B0D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6" style="position:absolute;left:0;text-align:left;margin-left:-.5pt;margin-top:435pt;width:595.2pt;height: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" filled="f" stroked="f">
                <v:textbox inset="0,0,0,0">
                  <w:txbxContent>
                    <w:p w14:paraId="46EED9F8" w14:textId="275E909E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Tim Pengabdi :</w:t>
                      </w:r>
                    </w:p>
                    <w:p w14:paraId="71DEBFA2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6E2B8033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 (Departemen/Fakultas)</w:t>
                      </w:r>
                    </w:p>
                    <w:p w14:paraId="4FE10594" w14:textId="77777777" w:rsidR="007E7009" w:rsidRPr="007E7009" w:rsidRDefault="007E7009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51F75B0D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348AF2B" wp14:editId="64FFAC5D">
                <wp:simplePos x="0" y="0"/>
                <wp:positionH relativeFrom="page">
                  <wp:posOffset>-114300</wp:posOffset>
                </wp:positionH>
                <wp:positionV relativeFrom="paragraph">
                  <wp:posOffset>6905625</wp:posOffset>
                </wp:positionV>
                <wp:extent cx="7559040" cy="78740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78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5D3498" w14:textId="64A07F68" w:rsidR="000C32F5" w:rsidRPr="00B46D09" w:rsidRDefault="000C32F5" w:rsidP="000C32F5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Sesuai</w:t>
                            </w:r>
                            <w:proofErr w:type="spellEnd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ontrak</w:t>
                            </w:r>
                            <w:proofErr w:type="spellEnd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rja</w:t>
                            </w:r>
                            <w:proofErr w:type="spellEnd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Nomor</w:t>
                            </w:r>
                            <w:proofErr w:type="spellEnd"/>
                            <w:r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46D09" w:rsidRPr="00B46D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…</w:t>
                            </w:r>
                          </w:p>
                          <w:p w14:paraId="77B778EB" w14:textId="77777777" w:rsidR="000C32F5" w:rsidRPr="007E7009" w:rsidRDefault="000C32F5" w:rsidP="000C32F5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54A6B712" w14:textId="77777777" w:rsidR="000C32F5" w:rsidRPr="007E7009" w:rsidRDefault="000C32F5" w:rsidP="000C32F5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48AF2B" id="Rectangle 9" o:spid="_x0000_s1027" style="position:absolute;left:0;text-align:left;margin-left:-9pt;margin-top:543.75pt;width:595.2pt;height:62pt;z-index:25168998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" filled="f" stroked="f">
                <v:textbox inset="0,0,0,0">
                  <w:txbxContent>
                    <w:p w14:paraId="295D3498" w14:textId="64A07F68" w:rsidR="000C32F5" w:rsidRPr="00B46D09" w:rsidRDefault="000C32F5" w:rsidP="000C32F5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B46D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Sesuai Kontrak Kerja Nomor </w:t>
                      </w:r>
                      <w:r w:rsidR="00B46D09" w:rsidRPr="00B46D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…</w:t>
                      </w:r>
                    </w:p>
                    <w:p w14:paraId="77B778EB" w14:textId="77777777" w:rsidR="000C32F5" w:rsidRPr="007E7009" w:rsidRDefault="000C32F5" w:rsidP="000C32F5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54A6B712" w14:textId="77777777" w:rsidR="000C32F5" w:rsidRPr="007E7009" w:rsidRDefault="000C32F5" w:rsidP="000C32F5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3414EE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C24C88F" wp14:editId="140BA87B">
                <wp:simplePos x="0" y="0"/>
                <wp:positionH relativeFrom="page">
                  <wp:posOffset>38100</wp:posOffset>
                </wp:positionH>
                <wp:positionV relativeFrom="paragraph">
                  <wp:posOffset>4686300</wp:posOffset>
                </wp:positionV>
                <wp:extent cx="7559040" cy="7874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78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A29FCDC" w14:textId="47F542AD" w:rsidR="003414EE" w:rsidRPr="000C32F5" w:rsidRDefault="000C32F5" w:rsidP="000C32F5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Instansi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gramStart"/>
                            <w:r w:rsidR="003414EE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itra </w:t>
                            </w:r>
                            <w:r w:rsidR="003414EE"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7D645EF" w14:textId="77777777" w:rsidR="003414EE" w:rsidRPr="007E7009" w:rsidRDefault="003414EE" w:rsidP="003414EE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6245BCA3" w14:textId="77777777" w:rsidR="003414EE" w:rsidRPr="007E7009" w:rsidRDefault="003414EE" w:rsidP="003414EE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24C88F" id="Rectangle 7" o:spid="_x0000_s1028" style="position:absolute;left:0;text-align:left;margin-left:3pt;margin-top:369pt;width:595.2pt;height:62pt;z-index:25168793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" filled="f" stroked="f">
                <v:textbox inset="0,0,0,0">
                  <w:txbxContent>
                    <w:p w14:paraId="2A29FCDC" w14:textId="47F542AD" w:rsidR="003414EE" w:rsidRPr="000C32F5" w:rsidRDefault="000C32F5" w:rsidP="000C32F5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Instansi </w:t>
                      </w:r>
                      <w:r w:rsidR="003414EE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itra </w:t>
                      </w:r>
                      <w:r w:rsidR="003414EE"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7D645EF" w14:textId="77777777" w:rsidR="003414EE" w:rsidRPr="007E7009" w:rsidRDefault="003414EE" w:rsidP="003414EE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6245BCA3" w14:textId="77777777" w:rsidR="003414EE" w:rsidRPr="007E7009" w:rsidRDefault="003414EE" w:rsidP="003414EE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DD5FD11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3414EE">
                              <w:rPr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">
                <v:textbox>
                  <w:txbxContent>
                    <w:p w14:paraId="44FCA3D1" w14:textId="3DD5FD11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3414EE">
                        <w:rPr>
                          <w:sz w:val="32"/>
                          <w:szCs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B62551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6FE73E11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3414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ERJASAMA INDUSTR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30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M0H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mFkiJsJdMg6bf+9g5G4lRou&#10;FuhRkhKckiE2fk2Y/FvB+AI5+yjYKGyiYL18p2lsDdm8vfe67XEoILoN0cYX4l4al2BOpDtknGlx&#10;ED19J/3HyfvqGwA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J4IzQeBAwAAwQsAAA4AAAAAAAAAAAAAAAAALgIAAGRy&#10;cy9lMm9Eb2MueG1sUEsBAi0AFAAGAAgAAAAhAA6f8oTgAAAACgEAAA8AAAAAAAAAAAAAAAAA2wUA&#10;AGRycy9kb3ducmV2LnhtbFBLBQYAAAAABAAEAPMAAADoBgAAAAA=&#10;">
                <v:shape id="Shape 2563" o:spid="_x0000_s1031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2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3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6FE73E11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3414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ERJASAMA INDUSTR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2A39C31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5E2C6442" w:rsidR="001E1211" w:rsidRPr="000A0A34" w:rsidRDefault="003414EE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JUDUL 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4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EnJuo2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5E2C6442" w:rsidR="001E1211" w:rsidRPr="000A0A34" w:rsidRDefault="003414EE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JUDUL 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C961E69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1827A8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5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Nfsa++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C961E69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1827A8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9813018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19B674D6" w:rsidR="00161E5B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B46D09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KERJASAMA INDUSTRI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28394C44" w14:textId="77777777" w:rsidR="000F2A40" w:rsidRDefault="000F2A40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</w:p>
    <w:p w14:paraId="73DB76C0" w14:textId="77777777" w:rsidR="000F2A40" w:rsidRPr="00BA314E" w:rsidRDefault="000F2A40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C44B10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abatan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1A6192D1" w:rsidR="00161E5B" w:rsidRDefault="00BA1F3D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3F161AE9" w:rsidR="00161E5B" w:rsidRPr="00161E5B" w:rsidRDefault="0032455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mpir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A5D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B46D09" w14:paraId="239AD7B5" w14:textId="77777777" w:rsidTr="00BA314E">
        <w:tc>
          <w:tcPr>
            <w:tcW w:w="411" w:type="dxa"/>
          </w:tcPr>
          <w:p w14:paraId="38CF0156" w14:textId="0EA19B6A" w:rsidR="00B46D09" w:rsidRPr="00161E5B" w:rsidRDefault="00B46D0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78730313" w14:textId="5F275340" w:rsidR="00B46D09" w:rsidRDefault="00F1713C" w:rsidP="00B46D09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tra</w:t>
            </w:r>
          </w:p>
        </w:tc>
        <w:tc>
          <w:tcPr>
            <w:tcW w:w="284" w:type="dxa"/>
          </w:tcPr>
          <w:p w14:paraId="6F49F100" w14:textId="77777777" w:rsidR="00B46D09" w:rsidRDefault="00B46D0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AF8C02" w14:textId="77777777" w:rsidR="00B46D09" w:rsidRDefault="00B46D0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6D09" w14:paraId="67A70CC4" w14:textId="77777777" w:rsidTr="00BA314E">
        <w:tc>
          <w:tcPr>
            <w:tcW w:w="411" w:type="dxa"/>
          </w:tcPr>
          <w:p w14:paraId="6C8B9122" w14:textId="77777777" w:rsidR="00B46D09" w:rsidRPr="00161E5B" w:rsidRDefault="00B46D0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14BB811" w14:textId="5322D86E" w:rsidR="00B46D09" w:rsidRDefault="00F1713C" w:rsidP="00F1713C">
            <w:pPr>
              <w:pStyle w:val="NoSpacing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itra</w:t>
            </w:r>
          </w:p>
        </w:tc>
        <w:tc>
          <w:tcPr>
            <w:tcW w:w="284" w:type="dxa"/>
          </w:tcPr>
          <w:p w14:paraId="10E1419D" w14:textId="7AD5D716" w:rsidR="00B46D09" w:rsidRDefault="00F1713C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C9EEAEB" w14:textId="77777777" w:rsidR="00B46D09" w:rsidRDefault="00B46D0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6D09" w14:paraId="50FF2CEF" w14:textId="77777777" w:rsidTr="00BA314E">
        <w:tc>
          <w:tcPr>
            <w:tcW w:w="411" w:type="dxa"/>
          </w:tcPr>
          <w:p w14:paraId="69548102" w14:textId="77777777" w:rsidR="00B46D09" w:rsidRPr="00161E5B" w:rsidRDefault="00B46D0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69E60656" w14:textId="55FC0B62" w:rsidR="00B46D09" w:rsidRDefault="00ED22B8" w:rsidP="00F1713C">
            <w:pPr>
              <w:pStyle w:val="NoSpacing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amat Mitra</w:t>
            </w:r>
          </w:p>
        </w:tc>
        <w:tc>
          <w:tcPr>
            <w:tcW w:w="284" w:type="dxa"/>
          </w:tcPr>
          <w:p w14:paraId="388DFE90" w14:textId="78A9731B" w:rsidR="00B46D09" w:rsidRDefault="00F1713C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3A6BB4AD" w14:textId="77777777" w:rsidR="00B46D09" w:rsidRDefault="00B46D0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D22B8" w14:paraId="7FC15D21" w14:textId="77777777" w:rsidTr="00BA314E">
        <w:tc>
          <w:tcPr>
            <w:tcW w:w="411" w:type="dxa"/>
          </w:tcPr>
          <w:p w14:paraId="6CF6CD76" w14:textId="77777777" w:rsidR="00ED22B8" w:rsidRPr="00161E5B" w:rsidRDefault="00ED22B8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335126A" w14:textId="38A48024" w:rsidR="00ED22B8" w:rsidRDefault="00ED22B8" w:rsidP="00F1713C">
            <w:pPr>
              <w:pStyle w:val="NoSpacing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elp Mitra</w:t>
            </w:r>
          </w:p>
        </w:tc>
        <w:tc>
          <w:tcPr>
            <w:tcW w:w="284" w:type="dxa"/>
          </w:tcPr>
          <w:p w14:paraId="361051BD" w14:textId="19D4A4B2" w:rsidR="00ED22B8" w:rsidRDefault="00ED22B8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B1C8259" w14:textId="77777777" w:rsidR="00ED22B8" w:rsidRDefault="00ED22B8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D22B8" w14:paraId="4C4576BB" w14:textId="77777777" w:rsidTr="00BA314E">
        <w:tc>
          <w:tcPr>
            <w:tcW w:w="411" w:type="dxa"/>
          </w:tcPr>
          <w:p w14:paraId="76758F0C" w14:textId="77777777" w:rsidR="00ED22B8" w:rsidRPr="00161E5B" w:rsidRDefault="00ED22B8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6FDBAEB" w14:textId="217A1184" w:rsidR="00ED22B8" w:rsidRDefault="00DA6031" w:rsidP="00F1713C">
            <w:pPr>
              <w:pStyle w:val="NoSpacing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ontak Person </w:t>
            </w:r>
          </w:p>
        </w:tc>
        <w:tc>
          <w:tcPr>
            <w:tcW w:w="284" w:type="dxa"/>
          </w:tcPr>
          <w:p w14:paraId="1EF89114" w14:textId="60FA59D3" w:rsidR="00ED22B8" w:rsidRDefault="00DA6031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40E27F96" w14:textId="77777777" w:rsidR="00ED22B8" w:rsidRDefault="00ED22B8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A6031" w14:paraId="03E18D6A" w14:textId="77777777" w:rsidTr="00BA314E">
        <w:tc>
          <w:tcPr>
            <w:tcW w:w="411" w:type="dxa"/>
          </w:tcPr>
          <w:p w14:paraId="356785F5" w14:textId="7EFACD68" w:rsidR="00DA6031" w:rsidRPr="00161E5B" w:rsidRDefault="00DA6031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134" w:type="dxa"/>
          </w:tcPr>
          <w:p w14:paraId="5F8AE4FD" w14:textId="4805F85D" w:rsidR="00DA6031" w:rsidRDefault="00DA6031" w:rsidP="00DA603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na </w:t>
            </w:r>
          </w:p>
        </w:tc>
        <w:tc>
          <w:tcPr>
            <w:tcW w:w="284" w:type="dxa"/>
          </w:tcPr>
          <w:p w14:paraId="6E7FA7B5" w14:textId="0E17021E" w:rsidR="00DA6031" w:rsidRDefault="00071C2F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3251B6E0" w14:textId="77777777" w:rsidR="00DA6031" w:rsidRDefault="00DA6031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1C2F" w14:paraId="5747D59F" w14:textId="77777777" w:rsidTr="00BA314E">
        <w:tc>
          <w:tcPr>
            <w:tcW w:w="411" w:type="dxa"/>
          </w:tcPr>
          <w:p w14:paraId="44507AA7" w14:textId="77777777" w:rsidR="00071C2F" w:rsidRDefault="00071C2F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E7E3EB9" w14:textId="4277C1B0" w:rsidR="00071C2F" w:rsidRDefault="00071C2F" w:rsidP="00DA603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ntra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84" w:type="dxa"/>
          </w:tcPr>
          <w:p w14:paraId="2C3918D3" w14:textId="6418F9D1" w:rsidR="00071C2F" w:rsidRDefault="00071C2F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257A136C" w14:textId="77777777" w:rsidR="00071C2F" w:rsidRDefault="00071C2F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1C2F" w14:paraId="133518BD" w14:textId="77777777" w:rsidTr="00BA314E">
        <w:tc>
          <w:tcPr>
            <w:tcW w:w="411" w:type="dxa"/>
          </w:tcPr>
          <w:p w14:paraId="7C797B68" w14:textId="77777777" w:rsidR="00071C2F" w:rsidRDefault="00071C2F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B8042E2" w14:textId="41336939" w:rsidR="00071C2F" w:rsidRDefault="00EC3819" w:rsidP="00DA603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ntrak</w:t>
            </w:r>
            <w:proofErr w:type="spellEnd"/>
          </w:p>
        </w:tc>
        <w:tc>
          <w:tcPr>
            <w:tcW w:w="284" w:type="dxa"/>
          </w:tcPr>
          <w:p w14:paraId="6292CCEA" w14:textId="6C587649" w:rsidR="00071C2F" w:rsidRDefault="00EC3819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34CC0DAB" w14:textId="77777777" w:rsidR="00071C2F" w:rsidRDefault="00071C2F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2FD2A16C" w:rsidR="00161E5B" w:rsidRPr="00BA314E" w:rsidRDefault="0032455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asubdi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Abmas</w:t>
            </w:r>
            <w:proofErr w:type="spellEnd"/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BA1F3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1AF20868" w14:textId="77777777" w:rsidR="00B134D3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798D86D7" w14:textId="77777777" w:rsidR="000F2A40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16441D7D" w14:textId="77777777" w:rsidR="000F2A40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25BFB310" w14:textId="457AE230" w:rsidR="000F2A40" w:rsidRPr="00BA314E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284A535" w:rsidR="00B134D3" w:rsidRPr="00BA314E" w:rsidRDefault="0032455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Lalu Muhamad Jaelani, ST, MSc, PhD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3038E477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32455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198012212003121001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BFED049" w14:textId="77777777" w:rsidR="000F2A40" w:rsidRDefault="000F2A40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Riset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39B2E3F0" w14:textId="77777777" w:rsid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108B6A0B" w14:textId="46DD7A8A" w:rsidR="00E5507A" w:rsidRPr="00BA314E" w:rsidRDefault="00E5507A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06A4307C" w:rsidR="00BA314E" w:rsidRPr="00BA314E" w:rsidRDefault="000F7B49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spellStart"/>
            <w:proofErr w:type="gram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Ph.D</w:t>
            </w:r>
            <w:proofErr w:type="spellEnd"/>
            <w:proofErr w:type="gramEnd"/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4FD9621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 w:rsidR="00BB5461">
              <w:t xml:space="preserve"> </w:t>
            </w:r>
            <w:r w:rsidR="00BB5461"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723E5AC3" w14:textId="77777777" w:rsidR="000F2A40" w:rsidRDefault="000F2A4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9749070" w14:textId="0FEC2B1B" w:rsidR="00BF63D0" w:rsidRDefault="00BF63D0" w:rsidP="00BF63D0">
      <w:pPr>
        <w:pStyle w:val="Heading1"/>
      </w:pPr>
      <w:r>
        <w:lastRenderedPageBreak/>
        <w:tab/>
      </w:r>
      <w:bookmarkStart w:id="2" w:name="_Toc98130187"/>
      <w:proofErr w:type="spellStart"/>
      <w:r>
        <w:t>Ringkasan</w:t>
      </w:r>
      <w:bookmarkEnd w:id="2"/>
      <w:proofErr w:type="spellEnd"/>
    </w:p>
    <w:p w14:paraId="0FEB9512" w14:textId="5E5DEB34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rodu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9813018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2ACC7A74" w14:textId="4474C2D5" w:rsidR="0078422F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98130186" w:history="1">
            <w:r w:rsidR="0078422F" w:rsidRPr="000A34F8">
              <w:rPr>
                <w:rStyle w:val="Hyperlink"/>
                <w:rFonts w:cs="Times New Roman"/>
                <w:noProof/>
              </w:rPr>
              <w:t>LEMBAR PENGESAH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6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18278C7" w14:textId="4A9A6786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7" w:history="1">
            <w:r w:rsidR="0078422F" w:rsidRPr="000A34F8">
              <w:rPr>
                <w:rStyle w:val="Hyperlink"/>
                <w:noProof/>
              </w:rPr>
              <w:t>Ringkas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5602C75" w14:textId="3FDC3D06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8" w:history="1">
            <w:r w:rsidR="0078422F" w:rsidRPr="000A34F8">
              <w:rPr>
                <w:rStyle w:val="Hyperlink"/>
                <w:noProof/>
              </w:rPr>
              <w:t>Daftar Is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8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i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59646E4" w14:textId="1E15B452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9" w:history="1">
            <w:r w:rsidR="0078422F" w:rsidRPr="000A34F8">
              <w:rPr>
                <w:rStyle w:val="Hyperlink"/>
                <w:noProof/>
              </w:rPr>
              <w:t>Daftar Tabel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9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v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12A7B9F" w14:textId="5AA178EA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0" w:history="1">
            <w:r w:rsidR="0078422F" w:rsidRPr="000A34F8">
              <w:rPr>
                <w:rStyle w:val="Hyperlink"/>
                <w:noProof/>
              </w:rPr>
              <w:t>Daftar Gambar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0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v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5D52E5E" w14:textId="75D71051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1" w:history="1">
            <w:r w:rsidR="0078422F" w:rsidRPr="000A34F8">
              <w:rPr>
                <w:rStyle w:val="Hyperlink"/>
                <w:noProof/>
              </w:rPr>
              <w:t>Daftar Lampir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1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v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E60C169" w14:textId="34240A20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2" w:history="1">
            <w:r w:rsidR="0078422F" w:rsidRPr="000A34F8">
              <w:rPr>
                <w:rStyle w:val="Hyperlink"/>
                <w:noProof/>
              </w:rPr>
              <w:t>BAB I PENDAHULU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2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0E8C8B7" w14:textId="2079A816" w:rsidR="0078422F" w:rsidRPr="00E35C30" w:rsidRDefault="000A593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8130193" w:history="1"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="0078422F" w:rsidRPr="00E35C30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Latar Belakang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3 \h </w:instrTex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D68D9CA" w14:textId="5BE35823" w:rsidR="0078422F" w:rsidRPr="00E35C30" w:rsidRDefault="000A593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8130194" w:history="1"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78422F" w:rsidRPr="00E35C30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Konsep dan Strategi Kegiatan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4 \h </w:instrTex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A77F4E5" w14:textId="322B7301" w:rsidR="0078422F" w:rsidRPr="00E35C30" w:rsidRDefault="000A593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8130195" w:history="1"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3.</w:t>
            </w:r>
            <w:r w:rsidR="0078422F" w:rsidRPr="00E35C30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ujuan, Manfaat, dan Dampak Kegiatan yang Diharapkan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5 \h </w:instrTex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6FADF36" w14:textId="0934CB75" w:rsidR="0078422F" w:rsidRDefault="000A593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6" w:history="1"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4.</w:t>
            </w:r>
            <w:r w:rsidR="0078422F" w:rsidRPr="00E35C30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E35C30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arget Luaran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6 \h </w:instrTex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E35C30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1521BA6" w14:textId="2C09E616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7" w:history="1">
            <w:r w:rsidR="0078422F" w:rsidRPr="000A34F8">
              <w:rPr>
                <w:rStyle w:val="Hyperlink"/>
                <w:noProof/>
              </w:rPr>
              <w:t>BAB II SOLUSI PERMASALAH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3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5FB5AB1" w14:textId="558D4B14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8" w:history="1">
            <w:r w:rsidR="0078422F" w:rsidRPr="000A34F8">
              <w:rPr>
                <w:rStyle w:val="Hyperlink"/>
                <w:noProof/>
              </w:rPr>
              <w:t>BAB II METODE KEGIAT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8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4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6D2F24B" w14:textId="5EA764D2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9" w:history="1">
            <w:r w:rsidR="0078422F" w:rsidRPr="000A34F8">
              <w:rPr>
                <w:rStyle w:val="Hyperlink"/>
                <w:noProof/>
              </w:rPr>
              <w:t>BAB III LUARAN DAN TARGET CAPAI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9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5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45A617B7" w14:textId="44F1A20E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0" w:history="1">
            <w:r w:rsidR="0078422F" w:rsidRPr="000A34F8">
              <w:rPr>
                <w:rStyle w:val="Hyperlink"/>
                <w:noProof/>
              </w:rPr>
              <w:t>BAB IV ANGGAR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0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6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FE8939C" w14:textId="7F7E4532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1" w:history="1">
            <w:r w:rsidR="0078422F" w:rsidRPr="000A34F8">
              <w:rPr>
                <w:rStyle w:val="Hyperlink"/>
                <w:noProof/>
              </w:rPr>
              <w:t>BAB V JADWAL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1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7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8739020" w14:textId="5A56A655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2" w:history="1">
            <w:r w:rsidR="0078422F" w:rsidRPr="000A34F8">
              <w:rPr>
                <w:rStyle w:val="Hyperlink"/>
                <w:noProof/>
              </w:rPr>
              <w:t>DAFTAR PUSTAKA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2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8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346D0E44" w14:textId="6767D739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3" w:history="1">
            <w:r w:rsidR="0078422F" w:rsidRPr="000A34F8">
              <w:rPr>
                <w:rStyle w:val="Hyperlink"/>
                <w:noProof/>
              </w:rPr>
              <w:t>LAMPIRAN 1.  SURAT PERNYATAAN KESEDIAAN KERJASAMA DARI MITRA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3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9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6C91D18" w14:textId="7D0CFEA1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4" w:history="1">
            <w:r w:rsidR="0078422F" w:rsidRPr="000A34F8">
              <w:rPr>
                <w:rStyle w:val="Hyperlink"/>
                <w:noProof/>
              </w:rPr>
              <w:t>LAMPIRAN 2. GAMBARAN IPTEK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4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0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7C6E0C1D" w14:textId="31D71864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5" w:history="1">
            <w:r w:rsidR="0078422F" w:rsidRPr="000A34F8">
              <w:rPr>
                <w:rStyle w:val="Hyperlink"/>
                <w:noProof/>
              </w:rPr>
              <w:t>LAMPIRAN 3. PETA LOKAS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5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1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24D3B20B" w14:textId="1E11B38D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6" w:history="1">
            <w:r w:rsidR="0078422F" w:rsidRPr="000A34F8">
              <w:rPr>
                <w:rStyle w:val="Hyperlink"/>
                <w:noProof/>
              </w:rPr>
              <w:t>LAMPIRAN 4. BIODATA TIM PENGABD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6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8620D0F" w14:textId="43E453DA" w:rsidR="0078422F" w:rsidRDefault="000A593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7" w:history="1">
            <w:r w:rsidR="0078422F" w:rsidRPr="000A34F8">
              <w:rPr>
                <w:rStyle w:val="Hyperlink"/>
                <w:noProof/>
              </w:rPr>
              <w:t>LAMPIRAN 5. ANGGOTA TIM PENGABD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3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18C511E" w14:textId="149BFA14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9813018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9813019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9813019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9813019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9813019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7F2D4448" w:rsidR="00CF4E05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eskripsi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tentang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>identitas</w:t>
      </w:r>
      <w:proofErr w:type="spellEnd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is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erup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787EE1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5C869C6E" w14:textId="77777777" w:rsidR="004D6398" w:rsidRPr="00F54D71" w:rsidRDefault="004D6398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98130194"/>
      <w:proofErr w:type="spellStart"/>
      <w:r>
        <w:t>Perumus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dan Strategi </w:t>
      </w:r>
      <w:proofErr w:type="spellStart"/>
      <w:r>
        <w:t>Kegiatan</w:t>
      </w:r>
      <w:bookmarkEnd w:id="10"/>
      <w:proofErr w:type="spellEnd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9813019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9813019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9813019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0158DCEB" w:rsidR="003D235A" w:rsidRPr="007516DD" w:rsidRDefault="000A2930" w:rsidP="00EE5ABF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eri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</w:t>
      </w:r>
      <w:proofErr w:type="spellEnd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menyelesa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istematis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serta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98130198"/>
      <w:r>
        <w:t>BAB II METODE KEGIATAN</w:t>
      </w:r>
      <w:bookmarkEnd w:id="14"/>
    </w:p>
    <w:p w14:paraId="2C80E4A4" w14:textId="1D263652" w:rsid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etode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laksana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ahap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langkah-langkah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laksana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ata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Pada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i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kar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ugas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sing-masi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>organisasi</w:t>
      </w:r>
      <w:proofErr w:type="spellEnd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>dibuat</w:t>
      </w:r>
      <w:proofErr w:type="spellEnd"/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gar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tergambar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kebutuhan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DM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baik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dari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kalangan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dosen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maupun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>eksternal</w:t>
      </w:r>
      <w:proofErr w:type="spellEnd"/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63F40EEE" w14:textId="77777777" w:rsidR="002D775F" w:rsidRDefault="002D775F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A36EE4A" w14:textId="0411B224" w:rsidR="002D775F" w:rsidRPr="003C549A" w:rsidRDefault="002D775F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427D50" w14:textId="77777777" w:rsidR="002D775F" w:rsidRDefault="002D775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14DE8FE2" w:rsidR="0089260F" w:rsidRDefault="0089260F" w:rsidP="0089260F">
      <w:pPr>
        <w:pStyle w:val="Heading1"/>
      </w:pPr>
      <w:bookmarkStart w:id="15" w:name="_Toc98130199"/>
      <w:r>
        <w:lastRenderedPageBreak/>
        <w:t>BAB III LUARAN</w:t>
      </w:r>
      <w:r w:rsidR="006215E0">
        <w:t xml:space="preserve"> DAN TARGET CAPAIAN</w:t>
      </w:r>
      <w:bookmarkEnd w:id="15"/>
    </w:p>
    <w:p w14:paraId="2041539C" w14:textId="4657223C" w:rsidR="000D3F0D" w:rsidRDefault="000D3F0D" w:rsidP="00321F08">
      <w:pPr>
        <w:spacing w:after="160" w:line="360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ada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engusul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dijanjik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jelas</w:t>
      </w:r>
      <w:proofErr w:type="spellEnd"/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2F712F" w:rsidRPr="001827A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anduan </w:t>
      </w:r>
      <w:proofErr w:type="spellStart"/>
      <w:r w:rsidR="002F712F" w:rsidRPr="001827A8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2F712F" w:rsidRPr="001827A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202</w:t>
      </w:r>
      <w:r w:rsidR="001827A8" w:rsidRPr="001827A8">
        <w:rPr>
          <w:rFonts w:ascii="Times New Roman" w:eastAsia="Times New Roman" w:hAnsi="Times New Roman" w:cs="Times New Roman"/>
          <w:color w:val="auto"/>
          <w:sz w:val="24"/>
          <w:szCs w:val="24"/>
        </w:rPr>
        <w:t>3</w:t>
      </w:r>
      <w:r w:rsidR="000B4226" w:rsidRPr="001827A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21F0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history="1">
        <w:r w:rsidR="00321F08" w:rsidRPr="00480718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3/03/PDDRPMITS002_Panduan-Abmas-ITS-2023-1.pdf</w:t>
        </w:r>
      </w:hyperlink>
      <w:r w:rsidR="00321F08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 xml:space="preserve"> </w:t>
      </w: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9813020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721496E" w:rsidR="00B270D8" w:rsidRDefault="00B270D8">
      <w:pPr>
        <w:spacing w:after="160" w:line="259" w:lineRule="auto"/>
        <w:ind w:left="0" w:firstLine="0"/>
      </w:pP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termasuk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aktivitas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140719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proofErr w:type="spellStart"/>
      <w:r w:rsidR="00140719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9813020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adwal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9813020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062BA9C8" w:rsidR="00E745C0" w:rsidRPr="002840B0" w:rsidRDefault="007617CC" w:rsidP="003D3F23">
      <w:pPr>
        <w:pStyle w:val="Heading1"/>
      </w:pPr>
      <w:bookmarkStart w:id="19" w:name="_Toc9813020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  <w:r w:rsidR="00833866">
        <w:t xml:space="preserve"> </w:t>
      </w:r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enyatak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an</w:t>
            </w:r>
            <w:proofErr w:type="spellEnd"/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ngk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waktu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3A252E2E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2E1DE6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…..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20</w:t>
      </w:r>
      <w:proofErr w:type="gramStart"/>
      <w:r w:rsidR="002E1DE6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…..</w:t>
      </w:r>
      <w:proofErr w:type="gramEnd"/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096328EA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proofErr w:type="gramStart"/>
      <w:r w:rsidR="00294E01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  <w:proofErr w:type="gramEnd"/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proofErr w:type="spellEnd"/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9813020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gambar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ptek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dilaksan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98130205"/>
      <w:r w:rsidRPr="0060418B">
        <w:lastRenderedPageBreak/>
        <w:t>LAMPIRAN 3. PETA LOKASI</w:t>
      </w:r>
      <w:bookmarkEnd w:id="22"/>
    </w:p>
    <w:p w14:paraId="20F109BA" w14:textId="0E5BF265" w:rsidR="009B5F50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A5933">
        <w:rPr>
          <w:rFonts w:ascii="Times New Roman" w:eastAsia="Times New Roman" w:hAnsi="Times New Roman" w:cs="Times New Roman"/>
          <w:color w:val="auto"/>
          <w:sz w:val="24"/>
          <w:szCs w:val="24"/>
        </w:rPr>
        <w:t>Kampus</w:t>
      </w:r>
      <w:proofErr w:type="spellEnd"/>
      <w:r w:rsidR="000A593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07468D3E" w14:textId="77777777" w:rsidR="009B5F50" w:rsidRDefault="009B5F50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723C0B0" w14:textId="77777777" w:rsidR="000A5933" w:rsidRDefault="000A5933" w:rsidP="000A5933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ama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Instans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51A3CF37" w14:textId="77777777" w:rsidR="000A5933" w:rsidRDefault="000A5933" w:rsidP="000A5933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lamat Mitr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1451626D" w14:textId="77777777" w:rsidR="000A5933" w:rsidRDefault="000A5933" w:rsidP="000A5933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Jarak ITS - Lokasi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:  …k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36A21A0" w14:textId="77777777" w:rsidR="009B5F50" w:rsidRDefault="009B5F50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322551F" w14:textId="38A52ADD" w:rsidR="007617CC" w:rsidRPr="00743FAA" w:rsidRDefault="009D5426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2777F5" w:rsidRDefault="007617CC" w:rsidP="002777F5">
      <w:pPr>
        <w:pStyle w:val="Heading1"/>
      </w:pPr>
      <w:bookmarkStart w:id="23" w:name="_Toc98130206"/>
      <w:r w:rsidRPr="0060418B">
        <w:lastRenderedPageBreak/>
        <w:t>LAMPIRAN 4. BIODATA TIM PENGABDI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1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Hak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FF8D7AB" w14:textId="078EF86C" w:rsidR="006921BF" w:rsidRDefault="006921BF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4038739" w14:textId="77EA643B" w:rsidR="006921BF" w:rsidRPr="006A5DD2" w:rsidRDefault="006921BF" w:rsidP="006A5DD2">
      <w:pPr>
        <w:pStyle w:val="Heading1"/>
      </w:pPr>
      <w:bookmarkStart w:id="25" w:name="_Toc98130207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ANGGOTA</w:t>
      </w:r>
      <w:r w:rsidRPr="0060418B">
        <w:t xml:space="preserve"> TIM PENGABDI</w:t>
      </w:r>
      <w:bookmarkEnd w:id="25"/>
    </w:p>
    <w:p w14:paraId="12DD0488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618" w:type="dxa"/>
        <w:tblInd w:w="-431" w:type="dxa"/>
        <w:tblLook w:val="04A0" w:firstRow="1" w:lastRow="0" w:firstColumn="1" w:lastColumn="0" w:noHBand="0" w:noVBand="1"/>
      </w:tblPr>
      <w:tblGrid>
        <w:gridCol w:w="649"/>
        <w:gridCol w:w="3656"/>
        <w:gridCol w:w="2430"/>
        <w:gridCol w:w="2883"/>
      </w:tblGrid>
      <w:tr w:rsidR="008B427B" w14:paraId="3BBC4ED0" w14:textId="77777777" w:rsidTr="008B427B">
        <w:trPr>
          <w:trHeight w:val="661"/>
        </w:trPr>
        <w:tc>
          <w:tcPr>
            <w:tcW w:w="649" w:type="dxa"/>
          </w:tcPr>
          <w:p w14:paraId="3F57EF66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3656" w:type="dxa"/>
          </w:tcPr>
          <w:p w14:paraId="2B880388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430" w:type="dxa"/>
          </w:tcPr>
          <w:p w14:paraId="1BFC4C5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83" w:type="dxa"/>
          </w:tcPr>
          <w:p w14:paraId="3908F6C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</w:tr>
      <w:tr w:rsidR="008B427B" w14:paraId="5748CBE1" w14:textId="77777777" w:rsidTr="008B427B">
        <w:trPr>
          <w:trHeight w:val="336"/>
        </w:trPr>
        <w:tc>
          <w:tcPr>
            <w:tcW w:w="649" w:type="dxa"/>
          </w:tcPr>
          <w:p w14:paraId="422856F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656" w:type="dxa"/>
          </w:tcPr>
          <w:p w14:paraId="209DB7B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D9DF4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0FAE00A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8EFC085" w14:textId="77777777" w:rsidTr="008B427B">
        <w:trPr>
          <w:trHeight w:val="336"/>
        </w:trPr>
        <w:tc>
          <w:tcPr>
            <w:tcW w:w="649" w:type="dxa"/>
          </w:tcPr>
          <w:p w14:paraId="1EC25C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656" w:type="dxa"/>
          </w:tcPr>
          <w:p w14:paraId="21579B65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38F1322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181CFDEC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719130EA" w14:textId="77777777" w:rsidTr="008B427B">
        <w:trPr>
          <w:trHeight w:val="336"/>
        </w:trPr>
        <w:tc>
          <w:tcPr>
            <w:tcW w:w="649" w:type="dxa"/>
          </w:tcPr>
          <w:p w14:paraId="60B97EA3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56" w:type="dxa"/>
          </w:tcPr>
          <w:p w14:paraId="473C28A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9EF742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2485AA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E0A9094" w14:textId="77777777" w:rsidTr="008B427B">
        <w:trPr>
          <w:trHeight w:val="325"/>
        </w:trPr>
        <w:tc>
          <w:tcPr>
            <w:tcW w:w="649" w:type="dxa"/>
          </w:tcPr>
          <w:p w14:paraId="6A0E808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656" w:type="dxa"/>
          </w:tcPr>
          <w:p w14:paraId="4965E79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572E4F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03C7F39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653FB876" w14:textId="77777777" w:rsidTr="008B427B">
        <w:trPr>
          <w:trHeight w:val="336"/>
        </w:trPr>
        <w:tc>
          <w:tcPr>
            <w:tcW w:w="649" w:type="dxa"/>
          </w:tcPr>
          <w:p w14:paraId="36594AF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656" w:type="dxa"/>
          </w:tcPr>
          <w:p w14:paraId="1A9CDCD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ED0DD0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7DBD175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A15DF72" w14:textId="77777777" w:rsidTr="008B427B">
        <w:trPr>
          <w:trHeight w:val="336"/>
        </w:trPr>
        <w:tc>
          <w:tcPr>
            <w:tcW w:w="649" w:type="dxa"/>
          </w:tcPr>
          <w:p w14:paraId="58946C05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656" w:type="dxa"/>
          </w:tcPr>
          <w:p w14:paraId="5100DDE6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94D917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1FD2D5C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74FFE652" w14:textId="77777777" w:rsidTr="008B427B">
        <w:trPr>
          <w:trHeight w:val="336"/>
        </w:trPr>
        <w:tc>
          <w:tcPr>
            <w:tcW w:w="649" w:type="dxa"/>
          </w:tcPr>
          <w:p w14:paraId="7429E151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3656" w:type="dxa"/>
          </w:tcPr>
          <w:p w14:paraId="05B5D68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BF3439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E75F10C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299D0749" w14:textId="77777777" w:rsidTr="008B427B">
        <w:trPr>
          <w:trHeight w:val="325"/>
        </w:trPr>
        <w:tc>
          <w:tcPr>
            <w:tcW w:w="649" w:type="dxa"/>
          </w:tcPr>
          <w:p w14:paraId="1833DDB0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3656" w:type="dxa"/>
          </w:tcPr>
          <w:p w14:paraId="18CC73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66BF8DD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7371CDD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01272F1C" w14:textId="77777777" w:rsidTr="008B427B">
        <w:trPr>
          <w:trHeight w:val="336"/>
        </w:trPr>
        <w:tc>
          <w:tcPr>
            <w:tcW w:w="649" w:type="dxa"/>
          </w:tcPr>
          <w:p w14:paraId="082D3897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3656" w:type="dxa"/>
          </w:tcPr>
          <w:p w14:paraId="49E0ADC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4B76A818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21B788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13C49CB3" w14:textId="77777777" w:rsidTr="008B427B">
        <w:trPr>
          <w:trHeight w:val="336"/>
        </w:trPr>
        <w:tc>
          <w:tcPr>
            <w:tcW w:w="649" w:type="dxa"/>
          </w:tcPr>
          <w:p w14:paraId="6960F6A8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56" w:type="dxa"/>
          </w:tcPr>
          <w:p w14:paraId="47E376D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C5371A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83BA8B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F2F8D24" w14:textId="77777777" w:rsidTr="008B427B">
        <w:trPr>
          <w:trHeight w:val="336"/>
        </w:trPr>
        <w:tc>
          <w:tcPr>
            <w:tcW w:w="649" w:type="dxa"/>
          </w:tcPr>
          <w:p w14:paraId="5F8C3649" w14:textId="14629F60" w:rsidR="008B427B" w:rsidRDefault="00200CB5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3656" w:type="dxa"/>
          </w:tcPr>
          <w:p w14:paraId="210B770C" w14:textId="4032C84B" w:rsidR="008B427B" w:rsidRPr="00161E5B" w:rsidRDefault="00200CB5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inimal)</w:t>
            </w:r>
          </w:p>
        </w:tc>
        <w:tc>
          <w:tcPr>
            <w:tcW w:w="2430" w:type="dxa"/>
          </w:tcPr>
          <w:p w14:paraId="4FE2C9B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4A627BA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p w14:paraId="0355801C" w14:textId="40656082" w:rsidR="008B427B" w:rsidRPr="008B427B" w:rsidRDefault="008B427B" w:rsidP="008B427B">
      <w:pPr>
        <w:spacing w:line="0" w:lineRule="atLeast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>Catatan</w:t>
      </w:r>
      <w:proofErr w:type="spellEnd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>nama</w:t>
      </w:r>
      <w:proofErr w:type="spellEnd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>mahasiswa</w:t>
      </w:r>
      <w:proofErr w:type="spellEnd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S, </w:t>
      </w:r>
      <w:proofErr w:type="spellStart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>dimasukkan</w:t>
      </w:r>
      <w:proofErr w:type="spellEnd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>aporan</w:t>
      </w:r>
      <w:proofErr w:type="spellEnd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D20A6">
        <w:rPr>
          <w:rFonts w:ascii="Times New Roman" w:hAnsi="Times New Roman" w:cs="Times New Roman"/>
          <w:color w:val="000000" w:themeColor="text1"/>
          <w:sz w:val="24"/>
          <w:szCs w:val="24"/>
        </w:rPr>
        <w:t>akhir</w:t>
      </w:r>
      <w:proofErr w:type="spellEnd"/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sectPr w:rsidR="008B427B" w:rsidRPr="008B427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E7045" w14:textId="77777777" w:rsidR="005A6404" w:rsidRDefault="005A6404" w:rsidP="00987866">
      <w:pPr>
        <w:spacing w:after="0" w:line="240" w:lineRule="auto"/>
      </w:pPr>
      <w:r>
        <w:separator/>
      </w:r>
    </w:p>
  </w:endnote>
  <w:endnote w:type="continuationSeparator" w:id="0">
    <w:p w14:paraId="322AE856" w14:textId="77777777" w:rsidR="005A6404" w:rsidRDefault="005A640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0B145" w14:textId="77777777" w:rsidR="005A6404" w:rsidRDefault="005A6404" w:rsidP="00987866">
      <w:pPr>
        <w:spacing w:after="0" w:line="240" w:lineRule="auto"/>
      </w:pPr>
      <w:r>
        <w:separator/>
      </w:r>
    </w:p>
  </w:footnote>
  <w:footnote w:type="continuationSeparator" w:id="0">
    <w:p w14:paraId="6F5F3E1E" w14:textId="77777777" w:rsidR="005A6404" w:rsidRDefault="005A640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0E433D2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 w16cid:durableId="820511334">
    <w:abstractNumId w:val="6"/>
  </w:num>
  <w:num w:numId="2" w16cid:durableId="268322311">
    <w:abstractNumId w:val="8"/>
  </w:num>
  <w:num w:numId="3" w16cid:durableId="362292185">
    <w:abstractNumId w:val="7"/>
  </w:num>
  <w:num w:numId="4" w16cid:durableId="504830964">
    <w:abstractNumId w:val="10"/>
  </w:num>
  <w:num w:numId="5" w16cid:durableId="2146699689">
    <w:abstractNumId w:val="1"/>
  </w:num>
  <w:num w:numId="6" w16cid:durableId="1760709199">
    <w:abstractNumId w:val="3"/>
  </w:num>
  <w:num w:numId="7" w16cid:durableId="1089303661">
    <w:abstractNumId w:val="0"/>
  </w:num>
  <w:num w:numId="8" w16cid:durableId="229780126">
    <w:abstractNumId w:val="2"/>
  </w:num>
  <w:num w:numId="9" w16cid:durableId="1225800579">
    <w:abstractNumId w:val="4"/>
  </w:num>
  <w:num w:numId="10" w16cid:durableId="1602299844">
    <w:abstractNumId w:val="5"/>
  </w:num>
  <w:num w:numId="11" w16cid:durableId="8212398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NKgFAFQ3qk0tAAAA"/>
  </w:docVars>
  <w:rsids>
    <w:rsidRoot w:val="0050405F"/>
    <w:rsid w:val="0000031C"/>
    <w:rsid w:val="000160DE"/>
    <w:rsid w:val="00071C2F"/>
    <w:rsid w:val="000A0A34"/>
    <w:rsid w:val="000A2930"/>
    <w:rsid w:val="000A39FC"/>
    <w:rsid w:val="000A5933"/>
    <w:rsid w:val="000B4226"/>
    <w:rsid w:val="000B437A"/>
    <w:rsid w:val="000C32F5"/>
    <w:rsid w:val="000D180A"/>
    <w:rsid w:val="000D3F0D"/>
    <w:rsid w:val="000F2A40"/>
    <w:rsid w:val="000F7B49"/>
    <w:rsid w:val="00132FF5"/>
    <w:rsid w:val="00140719"/>
    <w:rsid w:val="00141239"/>
    <w:rsid w:val="00142944"/>
    <w:rsid w:val="001466F1"/>
    <w:rsid w:val="00146A18"/>
    <w:rsid w:val="00147C76"/>
    <w:rsid w:val="00161E5B"/>
    <w:rsid w:val="00163753"/>
    <w:rsid w:val="0016615C"/>
    <w:rsid w:val="001827A8"/>
    <w:rsid w:val="001B7269"/>
    <w:rsid w:val="001B7629"/>
    <w:rsid w:val="001E1211"/>
    <w:rsid w:val="001F10D7"/>
    <w:rsid w:val="00200CB5"/>
    <w:rsid w:val="00215C1C"/>
    <w:rsid w:val="00231047"/>
    <w:rsid w:val="00233435"/>
    <w:rsid w:val="00253197"/>
    <w:rsid w:val="00257FA8"/>
    <w:rsid w:val="002777F5"/>
    <w:rsid w:val="002840B0"/>
    <w:rsid w:val="00294E01"/>
    <w:rsid w:val="00296711"/>
    <w:rsid w:val="002D522F"/>
    <w:rsid w:val="002D775F"/>
    <w:rsid w:val="002E1DE6"/>
    <w:rsid w:val="002F712F"/>
    <w:rsid w:val="0031738C"/>
    <w:rsid w:val="00321F08"/>
    <w:rsid w:val="00324550"/>
    <w:rsid w:val="003414EE"/>
    <w:rsid w:val="00353E50"/>
    <w:rsid w:val="0037473F"/>
    <w:rsid w:val="00374BDD"/>
    <w:rsid w:val="003A4171"/>
    <w:rsid w:val="003A6784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D20A6"/>
    <w:rsid w:val="004D6398"/>
    <w:rsid w:val="004E1494"/>
    <w:rsid w:val="004F2E6B"/>
    <w:rsid w:val="004F62A6"/>
    <w:rsid w:val="0050405F"/>
    <w:rsid w:val="00504F01"/>
    <w:rsid w:val="005303C7"/>
    <w:rsid w:val="00536F12"/>
    <w:rsid w:val="005603A6"/>
    <w:rsid w:val="005814DE"/>
    <w:rsid w:val="00581961"/>
    <w:rsid w:val="00587ECA"/>
    <w:rsid w:val="005A007E"/>
    <w:rsid w:val="005A6404"/>
    <w:rsid w:val="005B738D"/>
    <w:rsid w:val="005B782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21BF"/>
    <w:rsid w:val="0069483E"/>
    <w:rsid w:val="006A0696"/>
    <w:rsid w:val="006A5DD2"/>
    <w:rsid w:val="00725D13"/>
    <w:rsid w:val="007309E4"/>
    <w:rsid w:val="00740B71"/>
    <w:rsid w:val="00743FAA"/>
    <w:rsid w:val="007502F1"/>
    <w:rsid w:val="007516DD"/>
    <w:rsid w:val="007528B9"/>
    <w:rsid w:val="00754AEC"/>
    <w:rsid w:val="007617CC"/>
    <w:rsid w:val="00767EC4"/>
    <w:rsid w:val="0078422F"/>
    <w:rsid w:val="00787EE1"/>
    <w:rsid w:val="007E2733"/>
    <w:rsid w:val="007E3C80"/>
    <w:rsid w:val="007E64ED"/>
    <w:rsid w:val="007E7009"/>
    <w:rsid w:val="0081224E"/>
    <w:rsid w:val="00812771"/>
    <w:rsid w:val="00833866"/>
    <w:rsid w:val="0085518B"/>
    <w:rsid w:val="00866FC6"/>
    <w:rsid w:val="00870A5C"/>
    <w:rsid w:val="0087135B"/>
    <w:rsid w:val="008723B3"/>
    <w:rsid w:val="0089260F"/>
    <w:rsid w:val="008A5EA7"/>
    <w:rsid w:val="008B427B"/>
    <w:rsid w:val="008D4288"/>
    <w:rsid w:val="008F1729"/>
    <w:rsid w:val="008F61ED"/>
    <w:rsid w:val="008F7EC9"/>
    <w:rsid w:val="00905E76"/>
    <w:rsid w:val="009155E7"/>
    <w:rsid w:val="00944963"/>
    <w:rsid w:val="00987866"/>
    <w:rsid w:val="009B5F50"/>
    <w:rsid w:val="009D5426"/>
    <w:rsid w:val="009D5DA9"/>
    <w:rsid w:val="00A15F15"/>
    <w:rsid w:val="00A1747E"/>
    <w:rsid w:val="00A7189C"/>
    <w:rsid w:val="00A7719B"/>
    <w:rsid w:val="00A8430C"/>
    <w:rsid w:val="00A874E2"/>
    <w:rsid w:val="00A91280"/>
    <w:rsid w:val="00B134D3"/>
    <w:rsid w:val="00B270D8"/>
    <w:rsid w:val="00B31FDE"/>
    <w:rsid w:val="00B46D09"/>
    <w:rsid w:val="00B62551"/>
    <w:rsid w:val="00B62F11"/>
    <w:rsid w:val="00B72768"/>
    <w:rsid w:val="00B86FC3"/>
    <w:rsid w:val="00BA1F3D"/>
    <w:rsid w:val="00BA314E"/>
    <w:rsid w:val="00BB5461"/>
    <w:rsid w:val="00BB7845"/>
    <w:rsid w:val="00BE6D06"/>
    <w:rsid w:val="00BF63D0"/>
    <w:rsid w:val="00C13521"/>
    <w:rsid w:val="00C718BA"/>
    <w:rsid w:val="00C7521C"/>
    <w:rsid w:val="00C86B29"/>
    <w:rsid w:val="00C9161D"/>
    <w:rsid w:val="00C95176"/>
    <w:rsid w:val="00CA6A16"/>
    <w:rsid w:val="00CC2415"/>
    <w:rsid w:val="00CC5CD8"/>
    <w:rsid w:val="00CD7A20"/>
    <w:rsid w:val="00CE1640"/>
    <w:rsid w:val="00CF4E05"/>
    <w:rsid w:val="00D00A27"/>
    <w:rsid w:val="00D01134"/>
    <w:rsid w:val="00D1100A"/>
    <w:rsid w:val="00D25071"/>
    <w:rsid w:val="00D57014"/>
    <w:rsid w:val="00D943D0"/>
    <w:rsid w:val="00DA6031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35C30"/>
    <w:rsid w:val="00E5507A"/>
    <w:rsid w:val="00E6118A"/>
    <w:rsid w:val="00E745C0"/>
    <w:rsid w:val="00E87AD5"/>
    <w:rsid w:val="00E92091"/>
    <w:rsid w:val="00EA236A"/>
    <w:rsid w:val="00EC3819"/>
    <w:rsid w:val="00EC4CFB"/>
    <w:rsid w:val="00ED22B8"/>
    <w:rsid w:val="00ED3EA2"/>
    <w:rsid w:val="00EE4820"/>
    <w:rsid w:val="00EE5ABF"/>
    <w:rsid w:val="00EE65FE"/>
    <w:rsid w:val="00F00D45"/>
    <w:rsid w:val="00F0644A"/>
    <w:rsid w:val="00F1713C"/>
    <w:rsid w:val="00F2507B"/>
    <w:rsid w:val="00F27FF4"/>
    <w:rsid w:val="00F35D44"/>
    <w:rsid w:val="00F54D71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3/03/PDDRPMITS002_Panduan-Abmas-ITS-2023-1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6" ma:contentTypeDescription="Buat sebuah dokumen baru." ma:contentTypeScope="" ma:versionID="3211a327f8da97fbb39e229ea1041662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f425198b0039f9f5bef706c995226b6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EF8E7F-3411-4D20-B26F-C5FC0E673B56}"/>
</file>

<file path=customXml/itemProps4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9</Pages>
  <Words>1248</Words>
  <Characters>711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19</cp:revision>
  <dcterms:created xsi:type="dcterms:W3CDTF">2022-11-22T06:40:00Z</dcterms:created>
  <dcterms:modified xsi:type="dcterms:W3CDTF">2023-03-0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